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e03f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fabd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d67a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